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775B" w:rsidRDefault="000D775B" w:rsidP="00F23512">
      <w:pPr>
        <w:spacing w:line="240" w:lineRule="auto"/>
        <w:jc w:val="center"/>
        <w:rPr>
          <w:rFonts w:ascii="Times New Roman" w:hAnsi="Times New Roman" w:cs="Times New Roman"/>
          <w:sz w:val="34"/>
          <w:szCs w:val="34"/>
        </w:rPr>
      </w:pPr>
      <w:bookmarkStart w:id="0" w:name="_Hlk479976411"/>
      <w:bookmarkEnd w:id="0"/>
      <w:r>
        <w:rPr>
          <w:rFonts w:ascii="Times New Roman" w:hAnsi="Times New Roman" w:cs="Times New Roman"/>
          <w:sz w:val="34"/>
          <w:szCs w:val="34"/>
        </w:rPr>
        <w:t>C</w:t>
      </w:r>
      <w:r>
        <w:rPr>
          <w:rFonts w:ascii="Times New Roman" w:hAnsi="Times New Roman" w:cs="Times New Roman"/>
          <w:sz w:val="34"/>
          <w:szCs w:val="34"/>
        </w:rPr>
        <w:t>AB403 Systems Programming</w:t>
      </w:r>
    </w:p>
    <w:p w:rsidR="000D775B" w:rsidRDefault="000D775B" w:rsidP="00F23512">
      <w:pPr>
        <w:spacing w:line="240" w:lineRule="auto"/>
        <w:jc w:val="center"/>
        <w:rPr>
          <w:rFonts w:ascii="Times New Roman" w:hAnsi="Times New Roman" w:cs="Times New Roman"/>
          <w:sz w:val="34"/>
          <w:szCs w:val="34"/>
        </w:rPr>
      </w:pPr>
      <w:r>
        <w:rPr>
          <w:rFonts w:ascii="Times New Roman" w:hAnsi="Times New Roman" w:cs="Times New Roman"/>
          <w:sz w:val="34"/>
          <w:szCs w:val="34"/>
        </w:rPr>
        <w:t>Assignment – Process Management and Distributed Computing</w:t>
      </w:r>
    </w:p>
    <w:p w:rsidR="000D775B" w:rsidRDefault="000D775B" w:rsidP="00F2351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yler Martin: (Student </w:t>
      </w:r>
      <w:proofErr w:type="gramStart"/>
      <w:r>
        <w:rPr>
          <w:rFonts w:ascii="Times New Roman" w:hAnsi="Times New Roman" w:cs="Times New Roman"/>
          <w:sz w:val="24"/>
          <w:szCs w:val="24"/>
        </w:rPr>
        <w:t>no. )</w:t>
      </w:r>
      <w:proofErr w:type="gramEnd"/>
      <w:r>
        <w:rPr>
          <w:rFonts w:ascii="Times New Roman" w:hAnsi="Times New Roman" w:cs="Times New Roman"/>
          <w:sz w:val="24"/>
          <w:szCs w:val="24"/>
        </w:rPr>
        <w:br/>
        <w:t>Tuan Luong: (Student no. N5702747)</w:t>
      </w:r>
    </w:p>
    <w:p w:rsidR="000D775B" w:rsidRDefault="000D775B" w:rsidP="00F2351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submitted: </w:t>
      </w:r>
      <w:r>
        <w:rPr>
          <w:rFonts w:ascii="Times New Roman" w:hAnsi="Times New Roman" w:cs="Times New Roman"/>
          <w:sz w:val="24"/>
          <w:szCs w:val="24"/>
        </w:rPr>
        <w:t>20/10/2017</w:t>
      </w:r>
    </w:p>
    <w:p w:rsidR="000D775B" w:rsidRDefault="000D775B" w:rsidP="00F23512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D775B" w:rsidRPr="00F23512" w:rsidRDefault="00660E9D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Statement of C</w:t>
      </w:r>
      <w:r w:rsidR="000D775B" w:rsidRPr="00F23512">
        <w:rPr>
          <w:rFonts w:ascii="Times New Roman" w:hAnsi="Times New Roman" w:cs="Times New Roman"/>
          <w:b/>
          <w:sz w:val="24"/>
          <w:szCs w:val="24"/>
        </w:rPr>
        <w:t>ompleteness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ttempted to complete all task as close to the assignment specification as possible.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roblem we had was that one of us was able to play the game perfectly fine without any faults, while the other had a problem whilst playing and had a segmentation fault.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D775B" w:rsidRPr="00F23512" w:rsidRDefault="00660E9D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Team Information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ler Martin</w:t>
      </w:r>
    </w:p>
    <w:p w:rsidR="00B8426E" w:rsidRDefault="00B8426E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an Luong – N5702747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D775B" w:rsidRPr="00F23512" w:rsidRDefault="000D775B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Contribution</w:t>
      </w:r>
    </w:p>
    <w:p w:rsidR="00B8426E" w:rsidRDefault="00B8426E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both contributed equally on this assignment.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D775B" w:rsidRPr="00F23512" w:rsidRDefault="000D775B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Task 1</w:t>
      </w:r>
    </w:p>
    <w:p w:rsidR="00B8426E" w:rsidRDefault="00B8426E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eader board was stored in an array of sorted users that stored a data structure of User.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D775B" w:rsidRPr="00F23512" w:rsidRDefault="000D775B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Task 2</w:t>
      </w:r>
    </w:p>
    <w:p w:rsidR="00B8426E" w:rsidRDefault="00B8426E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ritical section problem was attempted by creating various </w:t>
      </w:r>
      <w:proofErr w:type="spellStart"/>
      <w:r>
        <w:rPr>
          <w:rFonts w:ascii="Times New Roman" w:hAnsi="Times New Roman" w:cs="Times New Roman"/>
          <w:sz w:val="24"/>
          <w:szCs w:val="24"/>
        </w:rPr>
        <w:t>pthre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utex locks</w:t>
      </w:r>
      <w:r w:rsidR="00F23512">
        <w:rPr>
          <w:rFonts w:ascii="Times New Roman" w:hAnsi="Times New Roman" w:cs="Times New Roman"/>
          <w:sz w:val="24"/>
          <w:szCs w:val="24"/>
        </w:rPr>
        <w:t xml:space="preserve">.  These were applied where we think the user will enter the critical section, but weren’t sure if they </w:t>
      </w:r>
      <w:proofErr w:type="gramStart"/>
      <w:r w:rsidR="00F23512">
        <w:rPr>
          <w:rFonts w:ascii="Times New Roman" w:hAnsi="Times New Roman" w:cs="Times New Roman"/>
          <w:sz w:val="24"/>
          <w:szCs w:val="24"/>
        </w:rPr>
        <w:t>actually worked</w:t>
      </w:r>
      <w:proofErr w:type="gramEnd"/>
      <w:r w:rsidR="00F23512">
        <w:rPr>
          <w:rFonts w:ascii="Times New Roman" w:hAnsi="Times New Roman" w:cs="Times New Roman"/>
          <w:sz w:val="24"/>
          <w:szCs w:val="24"/>
        </w:rPr>
        <w:t xml:space="preserve"> or not.</w:t>
      </w:r>
    </w:p>
    <w:p w:rsidR="00660E9D" w:rsidRDefault="00660E9D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D775B" w:rsidRPr="00F23512" w:rsidRDefault="00F23512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Task 3</w:t>
      </w:r>
    </w:p>
    <w:p w:rsidR="00F23512" w:rsidRDefault="00F23512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p w:rsidR="00F23512" w:rsidRDefault="00F23512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23512" w:rsidRPr="00F23512" w:rsidRDefault="00F23512" w:rsidP="00F2351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23512">
        <w:rPr>
          <w:rFonts w:ascii="Times New Roman" w:hAnsi="Times New Roman" w:cs="Times New Roman"/>
          <w:b/>
          <w:sz w:val="24"/>
          <w:szCs w:val="24"/>
        </w:rPr>
        <w:t>Instructions</w:t>
      </w:r>
    </w:p>
    <w:p w:rsidR="00F23512" w:rsidRPr="000D775B" w:rsidRDefault="00F23512" w:rsidP="00F2351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iling the program can be done by just running the make file</w:t>
      </w:r>
    </w:p>
    <w:sectPr w:rsidR="00F23512" w:rsidRPr="000D77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tTAwNgIicyNLAyUdpeDU4uLM/DyQAsNaAM8RRxssAAAA"/>
  </w:docVars>
  <w:rsids>
    <w:rsidRoot w:val="00D30523"/>
    <w:rsid w:val="000D775B"/>
    <w:rsid w:val="00310AEF"/>
    <w:rsid w:val="00660E9D"/>
    <w:rsid w:val="00B8426E"/>
    <w:rsid w:val="00D30523"/>
    <w:rsid w:val="00F2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91AC7"/>
  <w15:chartTrackingRefBased/>
  <w15:docId w15:val="{B7B2EBC2-A7F3-4EC1-A79C-7EAA08361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775B"/>
    <w:pPr>
      <w:spacing w:line="256" w:lineRule="auto"/>
    </w:pPr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7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3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Luong</dc:creator>
  <cp:keywords/>
  <dc:description/>
  <cp:lastModifiedBy>Peter Luong</cp:lastModifiedBy>
  <cp:revision>1</cp:revision>
  <dcterms:created xsi:type="dcterms:W3CDTF">2017-10-20T07:27:00Z</dcterms:created>
  <dcterms:modified xsi:type="dcterms:W3CDTF">2017-10-20T08:16:00Z</dcterms:modified>
</cp:coreProperties>
</file>